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Turkey</w:t>
      </w:r>
      <w:r>
        <w:t xml:space="preserve"> </w:t>
      </w:r>
      <w:r>
        <w:t xml:space="preserve">Ankara</w:t>
      </w:r>
    </w:p>
    <w:bookmarkStart w:id="20" w:name="X1ded76d874c26624afe5bb781b084b766d01152"/>
    <w:p>
      <w:pPr>
        <w:pStyle w:val="Heading1"/>
      </w:pPr>
      <w:r>
        <w:t xml:space="preserve">Cover Letter for Financial Analyst Position in Turkey Ankara</w:t>
      </w:r>
    </w:p>
    <w:p>
      <w:pPr>
        <w:pStyle w:val="FirstParagraph"/>
      </w:pPr>
      <w:r>
        <w:rPr>
          <w:bCs/>
          <w:b/>
        </w:rPr>
        <w:t xml:space="preserve">Dear Hiring Manager,</w:t>
      </w:r>
    </w:p>
    <w:p>
      <w:pPr>
        <w:pStyle w:val="BodyText"/>
      </w:pPr>
      <w:r>
        <w:t xml:space="preserve">I am writing to express my enthusiastic interest in the Financial Analyst position at your esteemed organization, based in the dynamic city of Ankara, Turkey. With a robust academic background in finance and hands-on experience in financial modeling, risk assessment, and data-driven decision-making, I am confident that my skills align perfectly with the requirements of this role. As someone deeply passionate about financial analysis and its transformative impact on organizations, I am eager to contribute my expertise to a forward-thinking company located in Ankara, a city that is not only the political heart of Turkey but also a burgeoning hub for economic innovation.</w:t>
      </w:r>
    </w:p>
    <w:p>
      <w:pPr>
        <w:pStyle w:val="BodyText"/>
      </w:pPr>
      <w:r>
        <w:t xml:space="preserve">My journey as a Financial Analyst has been driven by a commitment to excellence and an unwavering focus on delivering actionable insights. Over the past five years, I have worked with various organizations across diverse industries, including banking, technology, and manufacturing. These experiences have equipped me with a comprehensive understanding of financial systems, budgeting processes, and strategic planning. In my current role at [Current Company Name], I lead financial forecasting initiatives that support company-wide objectives while ensuring compliance with local and international accounting standards. This experience has honed my ability to analyze complex datasets, identify trends, and present findings in a clear and concise manner—skills that are essential for success in the Financial Analyst role in Ankara.</w:t>
      </w:r>
    </w:p>
    <w:p>
      <w:pPr>
        <w:pStyle w:val="BodyText"/>
      </w:pPr>
      <w:r>
        <w:t xml:space="preserve">Ankara, as the capital of Turkey, offers a unique blend of traditional values and modern economic opportunities. The city’s strategic location and growing business ecosystem make it an ideal setting for financial professionals like myself. I have always admired the way Ankara balances its rich cultural heritage with cutting-edge developments in finance and technology. My decision to apply for this position is not only driven by professional aspirations but also by a desire to contribute to the vibrant economic landscape of Turkey. I am particularly drawn to your organization’s reputation for innovation and its commitment to fostering sustainable growth, which resonates with my personal values as a Financial Analyst.</w:t>
      </w:r>
    </w:p>
    <w:p>
      <w:pPr>
        <w:pStyle w:val="BodyText"/>
      </w:pPr>
      <w:r>
        <w:t xml:space="preserve">One of the key strengths that I bring to the table is my ability to translate complex financial data into strategic recommendations. In my previous roles, I have consistently delivered insights that have influenced critical business decisions, from optimizing operational costs to identifying new investment opportunities. For instance, during a recent project at [Previous Company Name], I developed a comprehensive financial model that helped reduce overhead expenses by 15% while improving forecasting accuracy by 20%. This achievement not only demonstrated my analytical skills but also highlighted my ability to drive tangible results for the organization.</w:t>
      </w:r>
    </w:p>
    <w:p>
      <w:pPr>
        <w:pStyle w:val="BodyText"/>
      </w:pPr>
      <w:r>
        <w:t xml:space="preserve">Additionally, I possess a strong command of financial software and tools, including Excel, SAP, and Tableau. My proficiency in these platforms enables me to streamline financial processes and generate visually compelling reports that facilitate informed decision-making. I am also well-versed in financial regulations specific to Turkey, such as the Accounting Standards issued by the Turkish Ministry of Treasury and Finance. This knowledge allows me to ensure that all financial analyses are compliant with local requirements while aligning with global best practices.</w:t>
      </w:r>
    </w:p>
    <w:p>
      <w:pPr>
        <w:pStyle w:val="BodyText"/>
      </w:pPr>
      <w:r>
        <w:t xml:space="preserve">As a Financial Analyst in Ankara, I understand the importance of adapting to a rapidly evolving economic environment. Turkey’s economy, characterized by its resilience and potential for growth, presents both challenges and opportunities for financial professionals. My ability to navigate these dynamics is further supported by my fluency in English and Turkish, which enables me to communicate effectively with stakeholders at all levels of the organization. This bilingual capability also allows me to engage with a diverse clientele and collaborate seamlessly with teams across different departments.</w:t>
      </w:r>
    </w:p>
    <w:p>
      <w:pPr>
        <w:pStyle w:val="BodyText"/>
      </w:pPr>
      <w:r>
        <w:t xml:space="preserve">What excites me most about the Financial Analyst role in Ankara is the opportunity to work within a culturally rich and economically vibrant environment. The city’s unique position as a center for government, education, and industry provides an ideal setting for financial professionals to make meaningful contributions. I am particularly interested in your organization’s focus on [specific project or initiative if applicable], as it aligns with my passion for leveraging financial analysis to drive innovation and sustainability. I am eager to bring my expertise in data analysis, strategic planning, and risk management to support your team’s objectives while contributing to the broader economic development of Turkey.</w:t>
      </w:r>
    </w:p>
    <w:p>
      <w:pPr>
        <w:pStyle w:val="BodyText"/>
      </w:pPr>
      <w:r>
        <w:t xml:space="preserve">In conclusion, I am highly motivated to join your team as a Financial Analyst in Ankara. My background in financial analysis, combined with my dedication to excellence and adaptability in dynamic environments, positions me as a strong candidate for this role. I am confident that my skills and experiences will enable me to make significant contributions to your organization while thriving in the unique opportunities offered by Ankara’s financial landscape. I would welcome the opportunity to discuss how my qualifications align with your needs and look forward to the possibility of working together.</w:t>
      </w:r>
    </w:p>
    <w:p>
      <w:pPr>
        <w:pStyle w:val="BodyText"/>
      </w:pPr>
      <w:r>
        <w:t xml:space="preserve">Thank you for considering my application. I am available at [Your Phone Number] or [Your Email Address] and am happy to schedule an interview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Turkey Ankara</dc:title>
  <dc:creator/>
  <cp:keywords/>
  <dcterms:created xsi:type="dcterms:W3CDTF">2026-07-23T05:13:55Z</dcterms:created>
  <dcterms:modified xsi:type="dcterms:W3CDTF">2026-07-23T05:13:55Z</dcterms:modified>
</cp:coreProperties>
</file>

<file path=docProps/custom.xml><?xml version="1.0" encoding="utf-8"?>
<Properties xmlns="http://schemas.openxmlformats.org/officeDocument/2006/custom-properties" xmlns:vt="http://schemas.openxmlformats.org/officeDocument/2006/docPropsVTypes"/>
</file>